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32ea917023d8592b9051e50ac3e04b4c141ba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7. Претензия продавцу об устранении юридических недостатков объе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ec7db115d8edc0582c244439e009abe66d126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ПРОДАВЦУ ОБ УСТРАНЕНИИ ЮРИДИЧЕСКИХ НЕДОСТАТКОВ ОБЪЕКТ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едостатки зафиксированы актом с фотографиями, измерениями и привязкой к помещениям. Установлен разумный срок устранения. При споре о причинах и стоимости предусмотрено независимое обследование или судебная строительно-техническая экспертиз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460-462, 475 и 557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7Z</dcterms:created>
  <dcterms:modified xsi:type="dcterms:W3CDTF">2026-07-18T09:18:37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